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51825" w14:textId="54A5DF56" w:rsidR="0093312F" w:rsidRDefault="0093312F" w:rsidP="0093312F">
      <w:pPr>
        <w:widowControl/>
        <w:overflowPunct/>
        <w:autoSpaceDE/>
        <w:autoSpaceDN/>
        <w:adjustRightInd/>
        <w:spacing w:before="100" w:beforeAutospacing="1" w:after="100" w:afterAutospacing="1" w:line="240" w:lineRule="auto"/>
        <w:outlineLvl w:val="0"/>
        <w:rPr>
          <w:sz w:val="22"/>
        </w:rPr>
      </w:pPr>
      <w:r w:rsidRPr="0093312F">
        <w:rPr>
          <w:rFonts w:ascii="Times New Roman" w:hAnsi="Times New Roman" w:cs="Times New Roman"/>
          <w:b/>
          <w:bCs/>
          <w:color w:val="auto"/>
          <w:kern w:val="36"/>
          <w:sz w:val="44"/>
          <w:szCs w:val="48"/>
          <w:u w:val="single"/>
        </w:rPr>
        <w:t xml:space="preserve">Division Calendar </w:t>
      </w:r>
      <w:r w:rsidR="00F61BF4">
        <w:rPr>
          <w:rFonts w:ascii="Times New Roman" w:hAnsi="Times New Roman" w:cs="Times New Roman"/>
          <w:b/>
          <w:bCs/>
          <w:color w:val="auto"/>
          <w:kern w:val="36"/>
          <w:sz w:val="44"/>
          <w:szCs w:val="48"/>
          <w:u w:val="single"/>
        </w:rPr>
        <w:t>&amp; Flotilla Meeting Information</w:t>
      </w:r>
      <w:r w:rsidRPr="0093312F">
        <w:rPr>
          <w:rFonts w:ascii="Times New Roman" w:hAnsi="Times New Roman" w:cs="Times New Roman"/>
          <w:b/>
          <w:bCs/>
          <w:color w:val="auto"/>
          <w:kern w:val="36"/>
          <w:sz w:val="44"/>
          <w:szCs w:val="48"/>
          <w:u w:val="single"/>
        </w:rPr>
        <w:t xml:space="preserve"> </w:t>
      </w:r>
      <w:r w:rsidRPr="0093312F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  <w:u w:val="single"/>
        </w:rPr>
        <w:br/>
      </w:r>
      <w:r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  <w:u w:val="single"/>
        </w:rPr>
        <w:br/>
      </w:r>
      <w:r w:rsidRPr="0093312F">
        <w:rPr>
          <w:b/>
          <w:bCs/>
          <w:sz w:val="22"/>
        </w:rPr>
        <w:t>---------------------- 201</w:t>
      </w:r>
      <w:r>
        <w:rPr>
          <w:b/>
          <w:bCs/>
          <w:sz w:val="22"/>
        </w:rPr>
        <w:t>6</w:t>
      </w:r>
      <w:r w:rsidRPr="0093312F">
        <w:rPr>
          <w:b/>
          <w:bCs/>
          <w:sz w:val="22"/>
        </w:rPr>
        <w:t> Flotilla Meetings ----------------</w:t>
      </w:r>
      <w:r w:rsidRPr="0093312F">
        <w:rPr>
          <w:sz w:val="22"/>
        </w:rPr>
        <w:br/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Flotilla 02 meetings (Topeka)</w:t>
      </w:r>
      <w:r w:rsidRPr="0093312F">
        <w:rPr>
          <w:sz w:val="22"/>
        </w:rPr>
        <w:t xml:space="preserve"> 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n:</w:t>
      </w:r>
      <w:r w:rsidRPr="0093312F">
        <w:rPr>
          <w:sz w:val="22"/>
        </w:rPr>
        <w:t xml:space="preserve"> 2nd Tuesday of each month at 7PM, Exceptions: July, December 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re:</w:t>
      </w:r>
      <w:r w:rsidRPr="0093312F">
        <w:rPr>
          <w:sz w:val="22"/>
        </w:rPr>
        <w:t xml:space="preserve"> Housing and Credit Counseling, 1195 SW Buchanan, Topeka, KS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Contact</w:t>
      </w:r>
      <w:r w:rsidRPr="0093312F">
        <w:rPr>
          <w:sz w:val="22"/>
        </w:rPr>
        <w:t xml:space="preserve">: </w:t>
      </w:r>
      <w:r>
        <w:rPr>
          <w:sz w:val="22"/>
        </w:rPr>
        <w:t>Travis Whitt</w:t>
      </w:r>
      <w:r w:rsidRPr="0093312F">
        <w:rPr>
          <w:sz w:val="22"/>
        </w:rPr>
        <w:t>, </w:t>
      </w:r>
      <w:hyperlink r:id="rId4" w:history="1">
        <w:r w:rsidRPr="00C362CB">
          <w:rPr>
            <w:rStyle w:val="Hyperlink"/>
            <w:sz w:val="22"/>
          </w:rPr>
          <w:t>travis@joelittleconstruction.kscoxmail.com</w:t>
        </w:r>
      </w:hyperlink>
      <w:r>
        <w:rPr>
          <w:sz w:val="22"/>
        </w:rPr>
        <w:t xml:space="preserve"> </w:t>
      </w:r>
      <w:r w:rsidRPr="0093312F">
        <w:rPr>
          <w:sz w:val="22"/>
        </w:rPr>
        <w:br/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Flotilla 06 Meetings (Wichita)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n:</w:t>
      </w:r>
      <w:r w:rsidRPr="0093312F">
        <w:rPr>
          <w:sz w:val="22"/>
        </w:rPr>
        <w:t xml:space="preserve"> 3rd Sunday of each month 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re:</w:t>
      </w:r>
      <w:r w:rsidRPr="0093312F">
        <w:rPr>
          <w:sz w:val="22"/>
        </w:rPr>
        <w:t xml:space="preserve"> Fairmount United Church of Christ, 1650 N. Fairmount, Wichita, KS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Contact:</w:t>
      </w:r>
      <w:r w:rsidRPr="0093312F">
        <w:rPr>
          <w:sz w:val="22"/>
        </w:rPr>
        <w:t xml:space="preserve"> Henry Jennings, 316-390-3189, </w:t>
      </w:r>
      <w:hyperlink r:id="rId5" w:history="1">
        <w:r w:rsidRPr="0093312F">
          <w:rPr>
            <w:rStyle w:val="Hyperlink"/>
            <w:sz w:val="22"/>
          </w:rPr>
          <w:t>s_s_ariel@yahoo.com</w:t>
        </w:r>
      </w:hyperlink>
      <w:r w:rsidRPr="0093312F">
        <w:rPr>
          <w:sz w:val="22"/>
        </w:rPr>
        <w:br/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Flotilla 09 Meetings (Perry)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n:</w:t>
      </w:r>
      <w:r w:rsidRPr="0093312F">
        <w:rPr>
          <w:sz w:val="22"/>
        </w:rPr>
        <w:t xml:space="preserve"> 1st Monday of each month at 7PM, Exception: July </w:t>
      </w:r>
      <w:r w:rsidRPr="0093312F">
        <w:rPr>
          <w:sz w:val="22"/>
        </w:rPr>
        <w:br/>
        <w:t>Exceptions: July, December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re:</w:t>
      </w:r>
      <w:r w:rsidRPr="0093312F">
        <w:rPr>
          <w:sz w:val="22"/>
        </w:rPr>
        <w:t xml:space="preserve"> Perry United Methodist Church. 220 Oak St, Perry, KS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Contact:</w:t>
      </w:r>
      <w:r w:rsidRPr="0093312F">
        <w:rPr>
          <w:sz w:val="22"/>
        </w:rPr>
        <w:t xml:space="preserve"> </w:t>
      </w:r>
      <w:r w:rsidR="00C95061">
        <w:rPr>
          <w:sz w:val="22"/>
        </w:rPr>
        <w:t>David Chaffee</w:t>
      </w:r>
      <w:r w:rsidRPr="0093312F">
        <w:rPr>
          <w:sz w:val="22"/>
        </w:rPr>
        <w:t>, ,</w:t>
      </w:r>
      <w:r w:rsidRPr="00C95061">
        <w:rPr>
          <w:sz w:val="22"/>
          <w:szCs w:val="22"/>
        </w:rPr>
        <w:t xml:space="preserve"> </w:t>
      </w:r>
      <w:hyperlink r:id="rId6" w:history="1">
        <w:r w:rsidR="001327E9" w:rsidRPr="00BA6D53">
          <w:rPr>
            <w:rStyle w:val="Hyperlink"/>
            <w:sz w:val="22"/>
            <w:szCs w:val="22"/>
          </w:rPr>
          <w:t>dchaffee@usd339.net</w:t>
        </w:r>
      </w:hyperlink>
      <w:r w:rsidRPr="0093312F">
        <w:rPr>
          <w:sz w:val="22"/>
        </w:rPr>
        <w:br/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Leavenworth Detachment Meetings (Leavenworth, Kansas City)</w:t>
      </w:r>
      <w:r w:rsidRPr="0093312F">
        <w:rPr>
          <w:sz w:val="22"/>
        </w:rPr>
        <w:t xml:space="preserve"> 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n:</w:t>
      </w:r>
      <w:r w:rsidRPr="0093312F">
        <w:rPr>
          <w:sz w:val="22"/>
        </w:rPr>
        <w:t xml:space="preserve"> 3rd Thursday of each month 7PM </w:t>
      </w:r>
      <w:r w:rsidRPr="0093312F">
        <w:rPr>
          <w:sz w:val="22"/>
        </w:rPr>
        <w:br/>
        <w:t>Exceptions: December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Where:</w:t>
      </w:r>
      <w:r w:rsidRPr="0093312F">
        <w:rPr>
          <w:sz w:val="22"/>
        </w:rPr>
        <w:t xml:space="preserve"> Leavenworth Public Library, 417 Spruce St. Leavenworth, KS </w:t>
      </w:r>
      <w:r w:rsidRPr="0093312F">
        <w:rPr>
          <w:sz w:val="22"/>
        </w:rPr>
        <w:br/>
        <w:t xml:space="preserve">66048, second floor meeting room. </w:t>
      </w:r>
      <w:r w:rsidRPr="0093312F">
        <w:rPr>
          <w:sz w:val="22"/>
        </w:rPr>
        <w:br/>
      </w:r>
      <w:r w:rsidRPr="0093312F">
        <w:rPr>
          <w:b/>
          <w:bCs/>
          <w:sz w:val="22"/>
        </w:rPr>
        <w:t>Contact:</w:t>
      </w:r>
      <w:r w:rsidRPr="0093312F">
        <w:rPr>
          <w:sz w:val="22"/>
        </w:rPr>
        <w:t xml:space="preserve"> </w:t>
      </w:r>
      <w:r>
        <w:rPr>
          <w:sz w:val="22"/>
        </w:rPr>
        <w:t>David Chaffee</w:t>
      </w:r>
      <w:r w:rsidRPr="0093312F">
        <w:rPr>
          <w:sz w:val="22"/>
        </w:rPr>
        <w:t xml:space="preserve">, </w:t>
      </w:r>
      <w:hyperlink r:id="rId7" w:history="1">
        <w:r w:rsidRPr="00C362CB">
          <w:rPr>
            <w:rStyle w:val="Hyperlink"/>
            <w:sz w:val="22"/>
          </w:rPr>
          <w:t>dchaffee@usd339.net</w:t>
        </w:r>
      </w:hyperlink>
      <w:r>
        <w:rPr>
          <w:sz w:val="22"/>
        </w:rPr>
        <w:t xml:space="preserve">  </w:t>
      </w:r>
      <w:r>
        <w:rPr>
          <w:sz w:val="22"/>
        </w:rPr>
        <w:br/>
      </w:r>
      <w:r>
        <w:rPr>
          <w:sz w:val="22"/>
        </w:rPr>
        <w:br/>
      </w:r>
      <w:r>
        <w:rPr>
          <w:sz w:val="22"/>
        </w:rPr>
        <w:br/>
        <w:t xml:space="preserve">NOTE: </w:t>
      </w:r>
      <w:r w:rsidR="00F61BF4">
        <w:rPr>
          <w:sz w:val="22"/>
        </w:rPr>
        <w:t>I</w:t>
      </w:r>
      <w:r>
        <w:rPr>
          <w:sz w:val="22"/>
        </w:rPr>
        <w:t xml:space="preserve">f contact information is not provided </w:t>
      </w:r>
      <w:r w:rsidR="00F61BF4">
        <w:rPr>
          <w:sz w:val="22"/>
        </w:rPr>
        <w:t>f</w:t>
      </w:r>
      <w:r w:rsidR="00F61BF4" w:rsidRPr="00F61BF4">
        <w:rPr>
          <w:sz w:val="22"/>
        </w:rPr>
        <w:t>or each event</w:t>
      </w:r>
      <w:r w:rsidR="00F61BF4">
        <w:rPr>
          <w:sz w:val="22"/>
        </w:rPr>
        <w:t xml:space="preserve"> listing below </w:t>
      </w:r>
      <w:r>
        <w:rPr>
          <w:sz w:val="22"/>
        </w:rPr>
        <w:t xml:space="preserve">then use the contact information above to </w:t>
      </w:r>
      <w:r w:rsidR="00F61BF4">
        <w:rPr>
          <w:sz w:val="22"/>
        </w:rPr>
        <w:t>solicit</w:t>
      </w:r>
      <w:r>
        <w:rPr>
          <w:sz w:val="22"/>
        </w:rPr>
        <w:t xml:space="preserve"> additional information</w:t>
      </w:r>
      <w:r w:rsidR="00F61BF4">
        <w:rPr>
          <w:sz w:val="22"/>
        </w:rPr>
        <w:t xml:space="preserve"> for the event.    </w:t>
      </w:r>
    </w:p>
    <w:p w14:paraId="508E11C2" w14:textId="77777777" w:rsidR="0093312F" w:rsidRDefault="0093312F" w:rsidP="0093312F">
      <w:pPr>
        <w:widowControl/>
        <w:overflowPunct/>
        <w:autoSpaceDE/>
        <w:autoSpaceDN/>
        <w:adjustRightInd/>
        <w:spacing w:before="100" w:beforeAutospacing="1" w:after="100" w:afterAutospacing="1" w:line="240" w:lineRule="auto"/>
        <w:outlineLvl w:val="0"/>
        <w:rPr>
          <w:sz w:val="22"/>
        </w:rPr>
      </w:pPr>
    </w:p>
    <w:p w14:paraId="754C2321" w14:textId="77777777" w:rsidR="0093312F" w:rsidRDefault="0093312F" w:rsidP="0093312F">
      <w:pPr>
        <w:widowControl/>
        <w:overflowPunct/>
        <w:autoSpaceDE/>
        <w:autoSpaceDN/>
        <w:adjustRightInd/>
        <w:spacing w:before="100" w:beforeAutospacing="1" w:after="100" w:afterAutospacing="1" w:line="240" w:lineRule="auto"/>
        <w:outlineLvl w:val="0"/>
        <w:rPr>
          <w:sz w:val="22"/>
        </w:rPr>
      </w:pPr>
    </w:p>
    <w:p w14:paraId="04EC9929" w14:textId="77777777" w:rsidR="0093312F" w:rsidRDefault="0093312F" w:rsidP="0093312F">
      <w:pPr>
        <w:widowControl/>
        <w:overflowPunct/>
        <w:autoSpaceDE/>
        <w:autoSpaceDN/>
        <w:adjustRightInd/>
        <w:spacing w:before="100" w:beforeAutospacing="1" w:after="100" w:afterAutospacing="1" w:line="240" w:lineRule="auto"/>
        <w:outlineLvl w:val="0"/>
        <w:rPr>
          <w:sz w:val="22"/>
        </w:rPr>
      </w:pPr>
    </w:p>
    <w:p w14:paraId="03BC6A3A" w14:textId="77777777" w:rsidR="0093312F" w:rsidRDefault="0093312F" w:rsidP="0093312F">
      <w:pPr>
        <w:widowControl/>
        <w:overflowPunct/>
        <w:autoSpaceDE/>
        <w:autoSpaceDN/>
        <w:adjustRightInd/>
        <w:spacing w:before="100" w:beforeAutospacing="1" w:after="100" w:afterAutospacing="1" w:line="240" w:lineRule="auto"/>
        <w:outlineLvl w:val="0"/>
        <w:rPr>
          <w:sz w:val="22"/>
        </w:rPr>
      </w:pPr>
    </w:p>
    <w:p w14:paraId="7DC7A621" w14:textId="14C3E672" w:rsidR="006C650E" w:rsidRDefault="0093312F" w:rsidP="00A352F7">
      <w:pPr>
        <w:rPr>
          <w:sz w:val="24"/>
          <w:szCs w:val="24"/>
        </w:rPr>
      </w:pPr>
      <w:r w:rsidRPr="0093312F">
        <w:rPr>
          <w:sz w:val="22"/>
        </w:rPr>
        <w:lastRenderedPageBreak/>
        <w:br/>
      </w:r>
      <w:r w:rsidRPr="0093312F">
        <w:br/>
      </w:r>
    </w:p>
    <w:p w14:paraId="6F3D34B9" w14:textId="77777777" w:rsidR="006C650E" w:rsidRDefault="006C650E" w:rsidP="006C650E">
      <w:pPr>
        <w:pStyle w:val="unknownstyle"/>
        <w:rPr>
          <w:sz w:val="24"/>
          <w:szCs w:val="24"/>
        </w:rPr>
      </w:pPr>
    </w:p>
    <w:p w14:paraId="36FB7097" w14:textId="56CF96E4" w:rsidR="006C650E" w:rsidRDefault="006C650E" w:rsidP="006C650E">
      <w:pPr>
        <w:pStyle w:val="unknownstyle"/>
        <w:jc w:val="left"/>
        <w:rPr>
          <w:b/>
          <w:bCs/>
          <w:sz w:val="24"/>
          <w:szCs w:val="24"/>
        </w:rPr>
      </w:pPr>
      <w:r w:rsidRPr="006C650E">
        <w:rPr>
          <w:b/>
          <w:bCs/>
          <w:sz w:val="24"/>
          <w:szCs w:val="24"/>
        </w:rPr>
        <w:t>----------------------------</w:t>
      </w:r>
      <w:r w:rsidRPr="006C650E">
        <w:rPr>
          <w:sz w:val="24"/>
          <w:szCs w:val="24"/>
        </w:rPr>
        <w:t xml:space="preserve"> </w:t>
      </w:r>
      <w:r w:rsidRPr="006C650E">
        <w:rPr>
          <w:b/>
          <w:bCs/>
          <w:sz w:val="24"/>
          <w:szCs w:val="24"/>
        </w:rPr>
        <w:t>J</w:t>
      </w:r>
      <w:r>
        <w:rPr>
          <w:b/>
          <w:bCs/>
          <w:sz w:val="24"/>
          <w:szCs w:val="24"/>
        </w:rPr>
        <w:t>une</w:t>
      </w:r>
      <w:r w:rsidRPr="006C650E">
        <w:rPr>
          <w:b/>
          <w:bCs/>
          <w:sz w:val="24"/>
          <w:szCs w:val="24"/>
        </w:rPr>
        <w:t xml:space="preserve"> 2016 </w:t>
      </w:r>
    </w:p>
    <w:p w14:paraId="74DC892F" w14:textId="77777777" w:rsidR="006C650E" w:rsidRPr="006C650E" w:rsidRDefault="006C650E" w:rsidP="006C650E">
      <w:pPr>
        <w:pStyle w:val="unknownstyle"/>
        <w:jc w:val="left"/>
        <w:rPr>
          <w:sz w:val="24"/>
          <w:szCs w:val="24"/>
        </w:rPr>
      </w:pP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75EA9EE1" w14:textId="77777777">
        <w:trPr>
          <w:trHeight w:val="683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7903BC4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F59D2AC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53F3C7DB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A46FF5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0BD8957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24A89F3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09B03B9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7548D63F" w14:textId="77777777">
        <w:trPr>
          <w:trHeight w:val="1634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DE134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74AA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181F7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7D066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B914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B063C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6BD47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  <w:p w14:paraId="6C662E6F" w14:textId="77777777" w:rsidR="004956A6" w:rsidRDefault="004956A6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lds Ocean Day</w:t>
            </w:r>
            <w:r w:rsidR="00B056CE">
              <w:rPr>
                <w:sz w:val="24"/>
                <w:szCs w:val="24"/>
              </w:rPr>
              <w:t xml:space="preserve"> (Topeka Zoo)</w:t>
            </w:r>
          </w:p>
          <w:p w14:paraId="363E461A" w14:textId="77777777" w:rsidR="00D025B6" w:rsidRDefault="00D025B6">
            <w:pPr>
              <w:pStyle w:val="unknownstyle1"/>
              <w:rPr>
                <w:sz w:val="24"/>
                <w:szCs w:val="24"/>
              </w:rPr>
            </w:pPr>
          </w:p>
          <w:p w14:paraId="7AF071C0" w14:textId="27104546" w:rsidR="00D025B6" w:rsidRPr="001E3AAA" w:rsidRDefault="00D025B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ake Ozarks Race</w:t>
            </w:r>
          </w:p>
        </w:tc>
      </w:tr>
      <w:tr w:rsidR="00677F73" w:rsidRPr="001E3AAA" w14:paraId="589DED74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CB507C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  <w:p w14:paraId="065026B3" w14:textId="59DB91C4" w:rsidR="00D025B6" w:rsidRPr="001E3AAA" w:rsidRDefault="00D025B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ake Ozarks Race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96596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  <w:p w14:paraId="53EB0D0C" w14:textId="77777777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60723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0B185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B2032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7892D0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  <w:p w14:paraId="2A2F831A" w14:textId="6DA5389F" w:rsidR="004956A6" w:rsidRPr="001E3AAA" w:rsidRDefault="004956A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D412BD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  <w:p w14:paraId="3EDF9A1A" w14:textId="2327AF30" w:rsidR="004956A6" w:rsidRDefault="004956A6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 Marina Day</w:t>
            </w:r>
          </w:p>
          <w:p w14:paraId="3746F459" w14:textId="3818DBF7" w:rsidR="004956A6" w:rsidRDefault="004956A6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 Day (Perry &amp; Clinton)</w:t>
            </w:r>
          </w:p>
          <w:p w14:paraId="7BC53C0E" w14:textId="77777777" w:rsidR="004956A6" w:rsidRPr="001E3AAA" w:rsidRDefault="004956A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  <w:tr w:rsidR="00677F73" w:rsidRPr="001E3AAA" w14:paraId="75B7174B" w14:textId="77777777">
        <w:trPr>
          <w:trHeight w:val="1622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AB6B7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464C0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38E275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  <w:p w14:paraId="47E0AC26" w14:textId="7B5459CC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38F96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C4EF2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18C73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B1E61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  <w:p w14:paraId="0A1D4652" w14:textId="201F7BC0" w:rsidR="00D025B6" w:rsidRDefault="00D025B6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cy </w:t>
            </w:r>
            <w:proofErr w:type="spellStart"/>
            <w:r>
              <w:rPr>
                <w:sz w:val="24"/>
                <w:szCs w:val="24"/>
              </w:rPr>
              <w:t>Maint</w:t>
            </w:r>
            <w:proofErr w:type="spellEnd"/>
            <w:r>
              <w:rPr>
                <w:sz w:val="24"/>
                <w:szCs w:val="24"/>
              </w:rPr>
              <w:t xml:space="preserve"> Practice Day</w:t>
            </w:r>
          </w:p>
          <w:p w14:paraId="509EC34C" w14:textId="77777777" w:rsidR="004956A6" w:rsidRPr="001E3AAA" w:rsidRDefault="004956A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  <w:tr w:rsidR="00677F73" w:rsidRPr="001E3AAA" w14:paraId="1634C538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058C8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ED3A0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D7618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C63D9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3645E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4FD5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7062ED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  <w:p w14:paraId="5773FB9F" w14:textId="71371405" w:rsidR="00D025B6" w:rsidRDefault="00A352F7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cy </w:t>
            </w:r>
            <w:proofErr w:type="spellStart"/>
            <w:r>
              <w:rPr>
                <w:sz w:val="24"/>
                <w:szCs w:val="24"/>
              </w:rPr>
              <w:t>Maint</w:t>
            </w:r>
            <w:proofErr w:type="spellEnd"/>
            <w:r>
              <w:rPr>
                <w:sz w:val="24"/>
                <w:szCs w:val="24"/>
              </w:rPr>
              <w:t xml:space="preserve"> Practice</w:t>
            </w:r>
          </w:p>
          <w:p w14:paraId="4A1802EB" w14:textId="77777777" w:rsidR="00D025B6" w:rsidRPr="001E3AAA" w:rsidRDefault="00D025B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  <w:tr w:rsidR="00677F73" w:rsidRPr="001E3AAA" w14:paraId="568F938C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9D906C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  <w:p w14:paraId="017EB2A4" w14:textId="3D927BCB" w:rsidR="00A352F7" w:rsidRPr="001E3AAA" w:rsidRDefault="00A352F7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QE Check rides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97E10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A0537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ADADC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F1819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0472D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B7644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5D1C36D4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June 2016</w:t>
      </w:r>
    </w:p>
    <w:p w14:paraId="410BDFC0" w14:textId="77777777" w:rsidR="006C650E" w:rsidRDefault="006C650E">
      <w:pPr>
        <w:pStyle w:val="unknownstyle"/>
        <w:rPr>
          <w:sz w:val="24"/>
          <w:szCs w:val="24"/>
        </w:rPr>
      </w:pPr>
    </w:p>
    <w:p w14:paraId="7F93B1A5" w14:textId="77777777" w:rsidR="006C650E" w:rsidRDefault="006C650E">
      <w:pPr>
        <w:pStyle w:val="unknownstyle"/>
        <w:rPr>
          <w:sz w:val="24"/>
          <w:szCs w:val="24"/>
        </w:rPr>
      </w:pPr>
    </w:p>
    <w:p w14:paraId="60131288" w14:textId="77777777" w:rsidR="006C650E" w:rsidRPr="001E3AAA" w:rsidRDefault="006C650E">
      <w:pPr>
        <w:pStyle w:val="unknownstyle"/>
        <w:rPr>
          <w:color w:val="auto"/>
          <w:kern w:val="0"/>
          <w:sz w:val="24"/>
          <w:szCs w:val="24"/>
        </w:rPr>
      </w:pPr>
    </w:p>
    <w:p w14:paraId="31F260B3" w14:textId="56BAD488" w:rsidR="006C650E" w:rsidRPr="006C650E" w:rsidRDefault="006C650E" w:rsidP="006C650E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 w:rsidRPr="006C650E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6C650E">
        <w:rPr>
          <w:color w:val="auto"/>
          <w:kern w:val="0"/>
          <w:sz w:val="24"/>
          <w:szCs w:val="24"/>
        </w:rPr>
        <w:t xml:space="preserve"> </w:t>
      </w:r>
      <w:r w:rsidRPr="006C650E">
        <w:rPr>
          <w:b/>
          <w:bCs/>
          <w:color w:val="auto"/>
          <w:kern w:val="0"/>
          <w:sz w:val="24"/>
          <w:szCs w:val="24"/>
        </w:rPr>
        <w:t>J</w:t>
      </w:r>
      <w:r>
        <w:rPr>
          <w:b/>
          <w:bCs/>
          <w:color w:val="auto"/>
          <w:kern w:val="0"/>
          <w:sz w:val="24"/>
          <w:szCs w:val="24"/>
        </w:rPr>
        <w:t>ul</w:t>
      </w:r>
      <w:r w:rsidRPr="006C650E">
        <w:rPr>
          <w:b/>
          <w:bCs/>
          <w:color w:val="auto"/>
          <w:kern w:val="0"/>
          <w:sz w:val="24"/>
          <w:szCs w:val="24"/>
        </w:rPr>
        <w:t xml:space="preserve">y 2016 </w:t>
      </w:r>
      <w:r>
        <w:rPr>
          <w:b/>
          <w:bCs/>
          <w:color w:val="auto"/>
          <w:kern w:val="0"/>
          <w:sz w:val="24"/>
          <w:szCs w:val="24"/>
        </w:rPr>
        <w:br/>
      </w: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694A5AB2" w14:textId="77777777">
        <w:trPr>
          <w:trHeight w:val="576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52BEB086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7886E0EA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696F61D9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7109B0F3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BD6426E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05BF3C06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46E5F4A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509ED34C" w14:textId="77777777">
        <w:trPr>
          <w:trHeight w:val="1379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863D1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E1D6A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F4627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733A7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97A88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28F1B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CE264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</w:tr>
      <w:tr w:rsidR="00677F73" w:rsidRPr="001E3AAA" w14:paraId="64F8A8E6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1CE73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DF3CA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27203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0B013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3AA02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BC76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  <w:p w14:paraId="3B1DE336" w14:textId="6C16FEA1" w:rsidR="00A352F7" w:rsidRPr="001E3AAA" w:rsidRDefault="00A352F7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TON Run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981C43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  <w:p w14:paraId="09813413" w14:textId="3CB76896" w:rsidR="00371ADE" w:rsidRDefault="00371ADE">
            <w:pPr>
              <w:pStyle w:val="unknownstyle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 Day Tuttle Creek</w:t>
            </w:r>
          </w:p>
          <w:p w14:paraId="04A26490" w14:textId="77777777" w:rsidR="00371ADE" w:rsidRPr="001E3AAA" w:rsidRDefault="00371ADE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  <w:tr w:rsidR="00677F73" w:rsidRPr="001E3AAA" w14:paraId="21BD6DB6" w14:textId="77777777">
        <w:trPr>
          <w:trHeight w:val="136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746F6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E36358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  <w:p w14:paraId="2966EA08" w14:textId="77777777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05E942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  <w:p w14:paraId="6C2CFE2F" w14:textId="73D27672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043A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ED909C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  <w:p w14:paraId="11CFBA15" w14:textId="77777777" w:rsidR="00B056CE" w:rsidRPr="001E3AAA" w:rsidRDefault="00B056CE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22606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671F9A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  <w:p w14:paraId="66D8AEF9" w14:textId="1CAAE06C" w:rsidR="00D025B6" w:rsidRPr="001E3AAA" w:rsidRDefault="00D025B6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  <w:tr w:rsidR="00677F73" w:rsidRPr="001E3AAA" w14:paraId="26C5221C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269E2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8D4EF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1B916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A517C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8EB39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8D8B5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2670E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</w:tr>
      <w:tr w:rsidR="00677F73" w:rsidRPr="001E3AAA" w14:paraId="47E4E210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BA52C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0593F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0B8E6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62ED6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3B003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83BF0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C4C4EA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  <w:p w14:paraId="46445E5D" w14:textId="05E793A4" w:rsidR="00A86E3B" w:rsidRPr="001E3AAA" w:rsidRDefault="00A86E3B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QE Day w/OTO</w:t>
            </w:r>
          </w:p>
        </w:tc>
      </w:tr>
      <w:tr w:rsidR="00677F73" w:rsidRPr="001E3AAA" w14:paraId="479876F0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C1563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14F34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C6350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2ED0A8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B9FE1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5492E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95097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3F17C02F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July 2016</w:t>
      </w:r>
    </w:p>
    <w:p w14:paraId="0BB74F69" w14:textId="77777777" w:rsidR="006C650E" w:rsidRDefault="006C650E">
      <w:pPr>
        <w:pStyle w:val="unknownstyle"/>
        <w:rPr>
          <w:sz w:val="24"/>
          <w:szCs w:val="24"/>
        </w:rPr>
      </w:pPr>
    </w:p>
    <w:p w14:paraId="126E253F" w14:textId="77777777" w:rsidR="006C650E" w:rsidRDefault="006C650E">
      <w:pPr>
        <w:pStyle w:val="unknownstyle"/>
        <w:rPr>
          <w:sz w:val="24"/>
          <w:szCs w:val="24"/>
        </w:rPr>
      </w:pPr>
    </w:p>
    <w:p w14:paraId="26979AE9" w14:textId="77777777" w:rsidR="006C650E" w:rsidRPr="001E3AAA" w:rsidRDefault="006C650E">
      <w:pPr>
        <w:pStyle w:val="unknownstyle"/>
        <w:rPr>
          <w:color w:val="auto"/>
          <w:kern w:val="0"/>
          <w:sz w:val="24"/>
          <w:szCs w:val="24"/>
        </w:rPr>
      </w:pPr>
    </w:p>
    <w:p w14:paraId="5878392D" w14:textId="2DDC17CE" w:rsidR="006C650E" w:rsidRPr="006C650E" w:rsidRDefault="006C650E" w:rsidP="006C650E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 w:rsidRPr="006C650E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6C650E">
        <w:rPr>
          <w:color w:val="auto"/>
          <w:kern w:val="0"/>
          <w:sz w:val="24"/>
          <w:szCs w:val="24"/>
        </w:rPr>
        <w:t xml:space="preserve"> </w:t>
      </w:r>
      <w:r>
        <w:rPr>
          <w:b/>
          <w:bCs/>
          <w:color w:val="auto"/>
          <w:kern w:val="0"/>
          <w:sz w:val="24"/>
          <w:szCs w:val="24"/>
        </w:rPr>
        <w:t>August</w:t>
      </w:r>
      <w:r w:rsidRPr="006C650E">
        <w:rPr>
          <w:b/>
          <w:bCs/>
          <w:color w:val="auto"/>
          <w:kern w:val="0"/>
          <w:sz w:val="24"/>
          <w:szCs w:val="24"/>
        </w:rPr>
        <w:t xml:space="preserve"> 2016 </w:t>
      </w:r>
    </w:p>
    <w:p w14:paraId="0D34B39A" w14:textId="77777777" w:rsidR="00677F73" w:rsidRDefault="00677F73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79C5DBF6" w14:textId="77777777">
        <w:trPr>
          <w:trHeight w:val="683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39DADD55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C69DD2C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456ABEA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C0DFC1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F8BB34D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D6A616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5264F88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4451EA6C" w14:textId="77777777">
        <w:trPr>
          <w:trHeight w:val="1634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94581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805781" w14:textId="77777777" w:rsidR="00911128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  <w:r w:rsidR="00911128" w:rsidRPr="001E3AAA">
              <w:rPr>
                <w:color w:val="auto"/>
                <w:kern w:val="0"/>
                <w:sz w:val="24"/>
                <w:szCs w:val="24"/>
              </w:rPr>
              <w:t xml:space="preserve"> </w:t>
            </w:r>
          </w:p>
          <w:p w14:paraId="7405322A" w14:textId="65A9CF9F" w:rsidR="00677F73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62691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66B70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88644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7CD93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5F63D9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  <w:p w14:paraId="2EA67E8E" w14:textId="291DEA34" w:rsidR="00A352F7" w:rsidRPr="001E3AAA" w:rsidRDefault="00A352F7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OPEX Lake Perry</w:t>
            </w:r>
          </w:p>
        </w:tc>
      </w:tr>
      <w:tr w:rsidR="00677F73" w:rsidRPr="001E3AAA" w14:paraId="0E4BFFEB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9B0D1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524614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  <w:p w14:paraId="075770D8" w14:textId="3D89F2A6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16DBC9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  <w:p w14:paraId="4090C072" w14:textId="43FAAF45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33B52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BA381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05D14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3A2FE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</w:tr>
      <w:tr w:rsidR="00677F73" w:rsidRPr="001E3AAA" w14:paraId="7A67BAE6" w14:textId="77777777">
        <w:trPr>
          <w:trHeight w:val="1622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CF8D2D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  <w:p w14:paraId="14A595F1" w14:textId="2781C162" w:rsidR="00A352F7" w:rsidRPr="001E3AAA" w:rsidRDefault="00A352F7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ack to School Fair (Maple Hill)</w:t>
            </w:r>
            <w:r w:rsidR="00C8577C">
              <w:rPr>
                <w:sz w:val="24"/>
                <w:szCs w:val="24"/>
              </w:rPr>
              <w:t>? 13</w:t>
            </w:r>
            <w:r w:rsidR="00C8577C" w:rsidRPr="00C8577C">
              <w:rPr>
                <w:sz w:val="24"/>
                <w:szCs w:val="24"/>
                <w:vertAlign w:val="superscript"/>
              </w:rPr>
              <w:t>th</w:t>
            </w:r>
            <w:r w:rsidR="00C8577C">
              <w:rPr>
                <w:sz w:val="24"/>
                <w:szCs w:val="24"/>
              </w:rPr>
              <w:t>?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76018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25CD7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475EB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A47B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6DDCC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BC431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</w:tr>
      <w:tr w:rsidR="00677F73" w:rsidRPr="001E3AAA" w14:paraId="596A5C98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7A040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FAB30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B3E07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B676D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F8FE0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352A2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34185C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  <w:p w14:paraId="099FFAEF" w14:textId="7BBE2B5F" w:rsidR="00371ADE" w:rsidRPr="001E3AAA" w:rsidRDefault="00371ADE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A Shoot</w:t>
            </w:r>
            <w:r w:rsidR="0008074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ut</w:t>
            </w:r>
          </w:p>
        </w:tc>
      </w:tr>
      <w:tr w:rsidR="00677F73" w:rsidRPr="001E3AAA" w14:paraId="3848BA12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190C89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  <w:p w14:paraId="606F0EC8" w14:textId="4992D4D2" w:rsidR="00371ADE" w:rsidRPr="001E3AAA" w:rsidRDefault="00371ADE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A Shoot</w:t>
            </w:r>
            <w:r w:rsidR="00080748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ut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96E72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2E642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C4698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1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125A8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26F29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362C2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59171F93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August 2016</w:t>
      </w:r>
    </w:p>
    <w:p w14:paraId="7926DF40" w14:textId="77777777" w:rsidR="006C650E" w:rsidRDefault="006C650E">
      <w:pPr>
        <w:pStyle w:val="unknownstyle"/>
        <w:rPr>
          <w:sz w:val="24"/>
          <w:szCs w:val="24"/>
        </w:rPr>
      </w:pPr>
    </w:p>
    <w:p w14:paraId="634F99A0" w14:textId="77777777" w:rsidR="006C650E" w:rsidRDefault="006C650E">
      <w:pPr>
        <w:pStyle w:val="unknownstyle"/>
        <w:rPr>
          <w:sz w:val="24"/>
          <w:szCs w:val="24"/>
        </w:rPr>
      </w:pPr>
    </w:p>
    <w:p w14:paraId="7FC5873B" w14:textId="77777777" w:rsidR="006C650E" w:rsidRPr="001E3AAA" w:rsidRDefault="006C650E">
      <w:pPr>
        <w:pStyle w:val="unknownstyle"/>
        <w:rPr>
          <w:color w:val="auto"/>
          <w:kern w:val="0"/>
          <w:sz w:val="24"/>
          <w:szCs w:val="24"/>
        </w:rPr>
      </w:pPr>
    </w:p>
    <w:p w14:paraId="6F89FD6B" w14:textId="10BA6DCA" w:rsidR="006C650E" w:rsidRPr="006C650E" w:rsidRDefault="006C650E" w:rsidP="006C650E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 w:rsidRPr="006C650E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6C650E">
        <w:rPr>
          <w:color w:val="auto"/>
          <w:kern w:val="0"/>
          <w:sz w:val="24"/>
          <w:szCs w:val="24"/>
        </w:rPr>
        <w:t xml:space="preserve"> </w:t>
      </w:r>
      <w:r>
        <w:rPr>
          <w:b/>
          <w:bCs/>
          <w:color w:val="auto"/>
          <w:kern w:val="0"/>
          <w:sz w:val="24"/>
          <w:szCs w:val="24"/>
        </w:rPr>
        <w:t>September</w:t>
      </w:r>
      <w:r w:rsidRPr="006C650E">
        <w:rPr>
          <w:b/>
          <w:bCs/>
          <w:color w:val="auto"/>
          <w:kern w:val="0"/>
          <w:sz w:val="24"/>
          <w:szCs w:val="24"/>
        </w:rPr>
        <w:t xml:space="preserve"> 2016 </w:t>
      </w:r>
    </w:p>
    <w:p w14:paraId="67233ED7" w14:textId="727B1634" w:rsidR="00677F73" w:rsidRDefault="006C650E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</w:t>
      </w: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5CBD40E2" w14:textId="77777777">
        <w:trPr>
          <w:trHeight w:val="683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E2EA249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6E149EBD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81A98CC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F647F63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6D77B20F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3F6D306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F0A6478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7E238056" w14:textId="77777777">
        <w:trPr>
          <w:trHeight w:val="1634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6F108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D97FC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08D23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761DD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62A27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00346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FB592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  <w:p w14:paraId="19E84172" w14:textId="6596FC7C" w:rsidR="00080748" w:rsidRPr="001E3AAA" w:rsidRDefault="0008074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OMO Cup</w:t>
            </w:r>
          </w:p>
        </w:tc>
      </w:tr>
      <w:tr w:rsidR="00677F73" w:rsidRPr="001E3AAA" w14:paraId="16D715C0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611568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  <w:p w14:paraId="32FF5FD9" w14:textId="637F3A5A" w:rsidR="00080748" w:rsidRPr="001E3AAA" w:rsidRDefault="0008074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OMO Cup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0CE45F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  <w:p w14:paraId="2BA1D081" w14:textId="0F144E12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C89CF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3B4B4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C3096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4C99D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B7D79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</w:tc>
      </w:tr>
      <w:tr w:rsidR="00677F73" w:rsidRPr="001E3AAA" w14:paraId="16592DDD" w14:textId="77777777">
        <w:trPr>
          <w:trHeight w:val="1622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6A225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B8B3D6" w14:textId="77777777" w:rsidR="00911128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  <w:r w:rsidR="00911128" w:rsidRPr="001E3AAA">
              <w:rPr>
                <w:color w:val="auto"/>
                <w:kern w:val="0"/>
                <w:sz w:val="24"/>
                <w:szCs w:val="24"/>
              </w:rPr>
              <w:t xml:space="preserve"> </w:t>
            </w:r>
          </w:p>
          <w:p w14:paraId="06B366C7" w14:textId="4BD7F6A0" w:rsidR="00677F73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8EE5D9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  <w:p w14:paraId="2B7AA29B" w14:textId="0B147C91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BCE4A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9BE9E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90E9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61C89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</w:tr>
      <w:tr w:rsidR="00677F73" w:rsidRPr="001E3AAA" w14:paraId="7C6675F2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41251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37D65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26A77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F259B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6990A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833785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  <w:p w14:paraId="4EDE831F" w14:textId="2DD2C8C8" w:rsidR="00A86E3B" w:rsidRPr="001E3AAA" w:rsidRDefault="00A86E3B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ist. Board Mtg.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255433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  <w:p w14:paraId="49592829" w14:textId="12C58F7C" w:rsidR="00A86E3B" w:rsidRPr="001E3AAA" w:rsidRDefault="00A86E3B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ist. Boa</w:t>
            </w:r>
            <w:bookmarkStart w:id="0" w:name="_GoBack"/>
            <w:bookmarkEnd w:id="0"/>
            <w:r>
              <w:rPr>
                <w:sz w:val="24"/>
                <w:szCs w:val="24"/>
              </w:rPr>
              <w:t>rd Mtg.</w:t>
            </w:r>
          </w:p>
        </w:tc>
      </w:tr>
      <w:tr w:rsidR="00677F73" w:rsidRPr="001E3AAA" w14:paraId="5F52D489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C7C8F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747B1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A44F9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8E6A4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914EB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85792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86A41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07B06A1C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September 2016</w:t>
      </w:r>
    </w:p>
    <w:p w14:paraId="08FDA88D" w14:textId="77777777" w:rsidR="00F61BF4" w:rsidRDefault="00F61BF4">
      <w:pPr>
        <w:pStyle w:val="unknownstyle"/>
        <w:rPr>
          <w:sz w:val="24"/>
          <w:szCs w:val="24"/>
        </w:rPr>
      </w:pPr>
    </w:p>
    <w:p w14:paraId="0637D56F" w14:textId="77777777" w:rsidR="00F61BF4" w:rsidRDefault="00F61BF4">
      <w:pPr>
        <w:pStyle w:val="unknownstyle"/>
        <w:rPr>
          <w:sz w:val="24"/>
          <w:szCs w:val="24"/>
        </w:rPr>
      </w:pPr>
    </w:p>
    <w:p w14:paraId="2703BD3F" w14:textId="77777777" w:rsidR="00F61BF4" w:rsidRPr="001E3AAA" w:rsidRDefault="00F61BF4">
      <w:pPr>
        <w:pStyle w:val="unknownstyle"/>
        <w:rPr>
          <w:color w:val="auto"/>
          <w:kern w:val="0"/>
          <w:sz w:val="24"/>
          <w:szCs w:val="24"/>
        </w:rPr>
      </w:pPr>
    </w:p>
    <w:p w14:paraId="770FBC47" w14:textId="254EFF6E" w:rsidR="006C650E" w:rsidRDefault="006C650E" w:rsidP="006C650E">
      <w:pPr>
        <w:overflowPunct/>
        <w:spacing w:after="0" w:line="240" w:lineRule="auto"/>
        <w:rPr>
          <w:b/>
          <w:bCs/>
          <w:color w:val="auto"/>
          <w:kern w:val="0"/>
          <w:sz w:val="24"/>
          <w:szCs w:val="24"/>
        </w:rPr>
      </w:pPr>
      <w:r w:rsidRPr="006C650E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6C650E">
        <w:rPr>
          <w:color w:val="auto"/>
          <w:kern w:val="0"/>
          <w:sz w:val="24"/>
          <w:szCs w:val="24"/>
        </w:rPr>
        <w:t xml:space="preserve"> </w:t>
      </w:r>
      <w:r w:rsidR="00F61BF4">
        <w:rPr>
          <w:b/>
          <w:bCs/>
          <w:color w:val="auto"/>
          <w:kern w:val="0"/>
          <w:sz w:val="24"/>
          <w:szCs w:val="24"/>
        </w:rPr>
        <w:t>October</w:t>
      </w:r>
      <w:r w:rsidRPr="006C650E">
        <w:rPr>
          <w:b/>
          <w:bCs/>
          <w:color w:val="auto"/>
          <w:kern w:val="0"/>
          <w:sz w:val="24"/>
          <w:szCs w:val="24"/>
        </w:rPr>
        <w:t xml:space="preserve"> 2016 </w:t>
      </w:r>
    </w:p>
    <w:p w14:paraId="2D2FFF8D" w14:textId="77777777" w:rsidR="00F61BF4" w:rsidRPr="006C650E" w:rsidRDefault="00F61BF4" w:rsidP="006C650E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61CC7E5F" w14:textId="77777777">
        <w:trPr>
          <w:trHeight w:val="576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E3D51CC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177E3D1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0F6B8133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A4844D1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3184BDC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C702E97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06B82768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33A6D7A5" w14:textId="77777777">
        <w:trPr>
          <w:trHeight w:val="1379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18E83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9065E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A35C4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17596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CD567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7B578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DA457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</w:tr>
      <w:tr w:rsidR="00677F73" w:rsidRPr="001E3AAA" w14:paraId="500022BE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AB956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8E8C2C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  <w:p w14:paraId="16A436F9" w14:textId="77777777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DDB0C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D345E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2D0AE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07256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EE8D67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  <w:p w14:paraId="33333EE2" w14:textId="34B361D0" w:rsidR="00080748" w:rsidRPr="001E3AAA" w:rsidRDefault="0008074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all Board</w:t>
            </w:r>
          </w:p>
        </w:tc>
      </w:tr>
      <w:tr w:rsidR="00677F73" w:rsidRPr="001E3AAA" w14:paraId="0CCAA246" w14:textId="77777777">
        <w:trPr>
          <w:trHeight w:val="136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1A72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B6F5C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FB8C23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  <w:p w14:paraId="42FFFFB4" w14:textId="6C3BDCCD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01748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DF6A1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F56CC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5B4DF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</w:tr>
      <w:tr w:rsidR="00677F73" w:rsidRPr="001E3AAA" w14:paraId="781E5782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C00AF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7217D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08CEE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F7025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21657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3EB0B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0D590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</w:tr>
      <w:tr w:rsidR="00677F73" w:rsidRPr="001E3AAA" w14:paraId="136D966A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005D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BE13C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08A17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528121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4B334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FA2D3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A5605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</w:tr>
      <w:tr w:rsidR="00677F73" w:rsidRPr="001E3AAA" w14:paraId="66B7AC2C" w14:textId="77777777">
        <w:trPr>
          <w:trHeight w:val="1379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302BF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352D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5DA6E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D8802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B90D4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3FC7D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27BE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2F5505BA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October 2016</w:t>
      </w:r>
    </w:p>
    <w:p w14:paraId="03E93C1B" w14:textId="77777777" w:rsidR="00F61BF4" w:rsidRDefault="00F61BF4">
      <w:pPr>
        <w:pStyle w:val="unknownstyle"/>
        <w:rPr>
          <w:sz w:val="24"/>
          <w:szCs w:val="24"/>
        </w:rPr>
      </w:pPr>
    </w:p>
    <w:p w14:paraId="25B38777" w14:textId="77777777" w:rsidR="00F61BF4" w:rsidRDefault="00F61BF4">
      <w:pPr>
        <w:pStyle w:val="unknownstyle"/>
        <w:rPr>
          <w:sz w:val="24"/>
          <w:szCs w:val="24"/>
        </w:rPr>
      </w:pPr>
    </w:p>
    <w:p w14:paraId="7360A7C9" w14:textId="77777777" w:rsidR="00F61BF4" w:rsidRPr="001E3AAA" w:rsidRDefault="00F61BF4">
      <w:pPr>
        <w:pStyle w:val="unknownstyle"/>
        <w:rPr>
          <w:color w:val="auto"/>
          <w:kern w:val="0"/>
          <w:sz w:val="24"/>
          <w:szCs w:val="24"/>
        </w:rPr>
      </w:pPr>
    </w:p>
    <w:p w14:paraId="256B869C" w14:textId="29217744" w:rsidR="00F61BF4" w:rsidRPr="00F61BF4" w:rsidRDefault="00F61BF4" w:rsidP="00F61BF4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 w:rsidRPr="00F61BF4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F61BF4">
        <w:rPr>
          <w:color w:val="auto"/>
          <w:kern w:val="0"/>
          <w:sz w:val="24"/>
          <w:szCs w:val="24"/>
        </w:rPr>
        <w:t xml:space="preserve"> </w:t>
      </w:r>
      <w:r>
        <w:rPr>
          <w:b/>
          <w:bCs/>
          <w:color w:val="auto"/>
          <w:kern w:val="0"/>
          <w:sz w:val="24"/>
          <w:szCs w:val="24"/>
        </w:rPr>
        <w:t>November</w:t>
      </w:r>
      <w:r w:rsidRPr="00F61BF4">
        <w:rPr>
          <w:b/>
          <w:bCs/>
          <w:color w:val="auto"/>
          <w:kern w:val="0"/>
          <w:sz w:val="24"/>
          <w:szCs w:val="24"/>
        </w:rPr>
        <w:t xml:space="preserve"> 2016 </w:t>
      </w:r>
    </w:p>
    <w:p w14:paraId="6BC98011" w14:textId="77777777" w:rsidR="00677F73" w:rsidRDefault="00677F73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7800885B" w14:textId="77777777">
        <w:trPr>
          <w:trHeight w:val="683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C4301AA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1A3A968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1EA6BBAC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7D7A747F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5DD4231F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E544730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723BB7A1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338FA831" w14:textId="77777777">
        <w:trPr>
          <w:trHeight w:val="1634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7C086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5B9FF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16038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914E1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6DCD9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747EF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C4AF17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  <w:p w14:paraId="31375A4A" w14:textId="2BE592E6" w:rsidR="00BB3215" w:rsidRPr="001E3AAA" w:rsidRDefault="00BB3215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Veteran’s Day Parade</w:t>
            </w:r>
          </w:p>
        </w:tc>
      </w:tr>
      <w:tr w:rsidR="00677F73" w:rsidRPr="001E3AAA" w14:paraId="1A90FFA9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343B71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D91725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  <w:p w14:paraId="4A59D004" w14:textId="77777777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Flotilla 31-9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1D48D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  <w:p w14:paraId="728E00AB" w14:textId="797F5AF4" w:rsidR="00911128" w:rsidRPr="001E3AAA" w:rsidRDefault="00911128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Flotilla 31-2 meeting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C8A7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1807A9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EACCD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1240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</w:tc>
      </w:tr>
      <w:tr w:rsidR="00677F73" w:rsidRPr="001E3AAA" w14:paraId="614A0529" w14:textId="77777777">
        <w:trPr>
          <w:trHeight w:val="1622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ACB05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F4D69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8229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B2B66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0C107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E1766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85C4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</w:tr>
      <w:tr w:rsidR="00677F73" w:rsidRPr="001E3AAA" w14:paraId="5EE918F0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B4D42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3BC95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A7DB1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8D861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5E97D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F411BC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59323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</w:tr>
      <w:tr w:rsidR="00677F73" w:rsidRPr="001E3AAA" w14:paraId="1F7C7F10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6E93A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23D0D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100AD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7CDD8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4B74C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CD113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19AFD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</w:tr>
    </w:tbl>
    <w:p w14:paraId="0623511F" w14:textId="77777777" w:rsidR="00677F73" w:rsidRDefault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November 2016</w:t>
      </w:r>
    </w:p>
    <w:p w14:paraId="1B26B376" w14:textId="77777777" w:rsidR="00F61BF4" w:rsidRDefault="00F61BF4">
      <w:pPr>
        <w:pStyle w:val="unknownstyle"/>
        <w:rPr>
          <w:sz w:val="24"/>
          <w:szCs w:val="24"/>
        </w:rPr>
      </w:pPr>
    </w:p>
    <w:p w14:paraId="36BF7362" w14:textId="77777777" w:rsidR="00F61BF4" w:rsidRDefault="00F61BF4">
      <w:pPr>
        <w:pStyle w:val="unknownstyle"/>
        <w:rPr>
          <w:sz w:val="24"/>
          <w:szCs w:val="24"/>
        </w:rPr>
      </w:pPr>
    </w:p>
    <w:p w14:paraId="69BA554F" w14:textId="77777777" w:rsidR="00F61BF4" w:rsidRPr="001E3AAA" w:rsidRDefault="00F61BF4">
      <w:pPr>
        <w:pStyle w:val="unknownstyle"/>
        <w:rPr>
          <w:color w:val="auto"/>
          <w:kern w:val="0"/>
          <w:sz w:val="24"/>
          <w:szCs w:val="24"/>
        </w:rPr>
      </w:pPr>
    </w:p>
    <w:p w14:paraId="45EA4AE7" w14:textId="77777777" w:rsidR="00F61BF4" w:rsidRPr="00F61BF4" w:rsidRDefault="00F61BF4" w:rsidP="00F61BF4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  <w:r w:rsidRPr="00F61BF4">
        <w:rPr>
          <w:b/>
          <w:bCs/>
          <w:color w:val="auto"/>
          <w:kern w:val="0"/>
          <w:sz w:val="24"/>
          <w:szCs w:val="24"/>
        </w:rPr>
        <w:t>----------------------------</w:t>
      </w:r>
      <w:r w:rsidRPr="00F61BF4">
        <w:rPr>
          <w:color w:val="auto"/>
          <w:kern w:val="0"/>
          <w:sz w:val="24"/>
          <w:szCs w:val="24"/>
        </w:rPr>
        <w:t xml:space="preserve"> </w:t>
      </w:r>
      <w:r w:rsidRPr="00F61BF4">
        <w:rPr>
          <w:b/>
          <w:bCs/>
          <w:color w:val="auto"/>
          <w:kern w:val="0"/>
          <w:sz w:val="24"/>
          <w:szCs w:val="24"/>
        </w:rPr>
        <w:t xml:space="preserve">January 2016 </w:t>
      </w:r>
    </w:p>
    <w:p w14:paraId="13EBD09B" w14:textId="77777777" w:rsidR="00677F73" w:rsidRDefault="00677F73">
      <w:pPr>
        <w:overflowPunct/>
        <w:spacing w:after="0" w:line="240" w:lineRule="auto"/>
        <w:rPr>
          <w:color w:val="auto"/>
          <w:kern w:val="0"/>
          <w:sz w:val="24"/>
          <w:szCs w:val="24"/>
        </w:rPr>
      </w:pPr>
    </w:p>
    <w:tbl>
      <w:tblPr>
        <w:tblW w:w="0" w:type="auto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94"/>
        <w:gridCol w:w="1994"/>
        <w:gridCol w:w="1994"/>
        <w:gridCol w:w="1995"/>
        <w:gridCol w:w="1981"/>
        <w:gridCol w:w="1986"/>
        <w:gridCol w:w="1995"/>
      </w:tblGrid>
      <w:tr w:rsidR="00677F73" w:rsidRPr="001E3AAA" w14:paraId="527CC0F9" w14:textId="77777777">
        <w:trPr>
          <w:trHeight w:val="683"/>
        </w:trPr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58AE8294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u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39D4516A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Mon</w:t>
            </w:r>
          </w:p>
        </w:tc>
        <w:tc>
          <w:tcPr>
            <w:tcW w:w="1994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21442DB2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ue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4F99C581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Wed</w:t>
            </w:r>
          </w:p>
        </w:tc>
        <w:tc>
          <w:tcPr>
            <w:tcW w:w="1981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593AB669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Thu</w:t>
            </w:r>
          </w:p>
        </w:tc>
        <w:tc>
          <w:tcPr>
            <w:tcW w:w="1986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3C74BE19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Fri</w:t>
            </w:r>
          </w:p>
        </w:tc>
        <w:tc>
          <w:tcPr>
            <w:tcW w:w="1995" w:type="dxa"/>
            <w:tcBorders>
              <w:top w:val="single" w:sz="16" w:space="0" w:color="auto"/>
              <w:left w:val="nil"/>
              <w:bottom w:val="single" w:sz="16" w:space="0" w:color="auto"/>
              <w:right w:val="nil"/>
            </w:tcBorders>
            <w:vAlign w:val="center"/>
          </w:tcPr>
          <w:p w14:paraId="65ADAAC2" w14:textId="77777777" w:rsidR="00677F73" w:rsidRPr="001E3AAA" w:rsidRDefault="00677F73">
            <w:pPr>
              <w:pStyle w:val="unknownstyle2"/>
              <w:rPr>
                <w:rFonts w:ascii="Arial" w:hAnsi="Arial" w:cs="Arial"/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Sat</w:t>
            </w:r>
          </w:p>
        </w:tc>
      </w:tr>
      <w:tr w:rsidR="00677F73" w:rsidRPr="001E3AAA" w14:paraId="1D0D4107" w14:textId="77777777">
        <w:trPr>
          <w:trHeight w:val="1634"/>
        </w:trPr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03EAE6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57364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4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C8EDA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52B0B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51E5B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</w:t>
            </w:r>
          </w:p>
        </w:tc>
        <w:tc>
          <w:tcPr>
            <w:tcW w:w="1986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E5C49D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</w:t>
            </w:r>
          </w:p>
        </w:tc>
        <w:tc>
          <w:tcPr>
            <w:tcW w:w="1995" w:type="dxa"/>
            <w:tcBorders>
              <w:top w:val="single" w:sz="1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4151E1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</w:t>
            </w:r>
          </w:p>
          <w:p w14:paraId="3BB4AAE7" w14:textId="61EEF3C9" w:rsidR="00BB3215" w:rsidRPr="001E3AAA" w:rsidRDefault="00BB3215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oliday Party (02)</w:t>
            </w:r>
          </w:p>
        </w:tc>
      </w:tr>
      <w:tr w:rsidR="00677F73" w:rsidRPr="001E3AAA" w14:paraId="3E92CC7B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46C9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4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473F97" w14:textId="77777777" w:rsidR="00677F73" w:rsidRPr="001E3AAA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5</w:t>
            </w:r>
          </w:p>
          <w:p w14:paraId="2F5F500F" w14:textId="77777777" w:rsidR="00CA77B2" w:rsidRPr="001E3AAA" w:rsidRDefault="00CA77B2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color w:val="auto"/>
                <w:kern w:val="0"/>
                <w:sz w:val="24"/>
                <w:szCs w:val="24"/>
              </w:rPr>
              <w:t>Planning Meeting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8F1ED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A03F8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7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21B3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8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CC2DC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9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0B5810" w14:textId="77777777" w:rsidR="00677F73" w:rsidRDefault="00677F73">
            <w:pPr>
              <w:pStyle w:val="unknownstyle1"/>
              <w:rPr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0</w:t>
            </w:r>
          </w:p>
          <w:p w14:paraId="180623A9" w14:textId="793E22D1" w:rsidR="00BB3215" w:rsidRPr="001E3AAA" w:rsidRDefault="00BB3215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Holiday Party (02)</w:t>
            </w:r>
          </w:p>
        </w:tc>
      </w:tr>
      <w:tr w:rsidR="00677F73" w:rsidRPr="001E3AAA" w14:paraId="2AD26040" w14:textId="77777777">
        <w:trPr>
          <w:trHeight w:val="1622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BB6C78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1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3CECA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2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4F407F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3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6A17B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4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1C773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5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16212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6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0249B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7</w:t>
            </w:r>
          </w:p>
        </w:tc>
      </w:tr>
      <w:tr w:rsidR="00677F73" w:rsidRPr="001E3AAA" w14:paraId="571D15E5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C33344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8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92A480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19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BD927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0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A8185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1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BAEE9E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2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0E68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3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78E605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4</w:t>
            </w:r>
          </w:p>
        </w:tc>
      </w:tr>
      <w:tr w:rsidR="00677F73" w:rsidRPr="001E3AAA" w14:paraId="643DCDFF" w14:textId="77777777">
        <w:trPr>
          <w:trHeight w:val="1634"/>
        </w:trPr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DDE85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5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27AFB2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6</w:t>
            </w:r>
          </w:p>
        </w:tc>
        <w:tc>
          <w:tcPr>
            <w:tcW w:w="19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8C01D3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7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2EE46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8</w:t>
            </w:r>
          </w:p>
        </w:tc>
        <w:tc>
          <w:tcPr>
            <w:tcW w:w="19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FD1AB7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29</w:t>
            </w:r>
          </w:p>
        </w:tc>
        <w:tc>
          <w:tcPr>
            <w:tcW w:w="19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F6830B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0</w:t>
            </w:r>
          </w:p>
        </w:tc>
        <w:tc>
          <w:tcPr>
            <w:tcW w:w="19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0E2F6A" w14:textId="77777777" w:rsidR="00677F73" w:rsidRPr="001E3AAA" w:rsidRDefault="00677F73">
            <w:pPr>
              <w:pStyle w:val="unknownstyle1"/>
              <w:rPr>
                <w:color w:val="auto"/>
                <w:kern w:val="0"/>
                <w:sz w:val="24"/>
                <w:szCs w:val="24"/>
              </w:rPr>
            </w:pPr>
            <w:r w:rsidRPr="001E3AAA">
              <w:rPr>
                <w:sz w:val="24"/>
                <w:szCs w:val="24"/>
              </w:rPr>
              <w:t>31</w:t>
            </w:r>
          </w:p>
        </w:tc>
      </w:tr>
    </w:tbl>
    <w:p w14:paraId="32149D55" w14:textId="77777777" w:rsidR="00BB558F" w:rsidRPr="001E3AAA" w:rsidRDefault="00677F73" w:rsidP="00677F73">
      <w:pPr>
        <w:pStyle w:val="unknownstyle"/>
        <w:rPr>
          <w:sz w:val="24"/>
          <w:szCs w:val="24"/>
        </w:rPr>
      </w:pPr>
      <w:r w:rsidRPr="001E3AAA">
        <w:rPr>
          <w:sz w:val="24"/>
          <w:szCs w:val="24"/>
        </w:rPr>
        <w:lastRenderedPageBreak/>
        <w:t>December 2016</w:t>
      </w:r>
    </w:p>
    <w:sectPr w:rsidR="00BB558F" w:rsidRPr="001E3AAA" w:rsidSect="00CB0214">
      <w:type w:val="nextColumn"/>
      <w:pgSz w:w="15840" w:h="12240" w:orient="landscape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endnotePr>
    <w:pos w:val="sectEnd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czMzI3MTEzs7BQ0lEKTi0uzszPAykwrgUA+CLIwSwAAAA="/>
  </w:docVars>
  <w:rsids>
    <w:rsidRoot w:val="00677F73"/>
    <w:rsid w:val="00080748"/>
    <w:rsid w:val="001327E9"/>
    <w:rsid w:val="001E3AAA"/>
    <w:rsid w:val="00371ADE"/>
    <w:rsid w:val="004956A6"/>
    <w:rsid w:val="00556686"/>
    <w:rsid w:val="00677F73"/>
    <w:rsid w:val="006C650E"/>
    <w:rsid w:val="00911128"/>
    <w:rsid w:val="0093312F"/>
    <w:rsid w:val="00A352F7"/>
    <w:rsid w:val="00A86E3B"/>
    <w:rsid w:val="00B056CE"/>
    <w:rsid w:val="00BB3215"/>
    <w:rsid w:val="00BB558F"/>
    <w:rsid w:val="00C8577C"/>
    <w:rsid w:val="00C95061"/>
    <w:rsid w:val="00CA77B2"/>
    <w:rsid w:val="00CB0214"/>
    <w:rsid w:val="00CD5D2E"/>
    <w:rsid w:val="00D025B6"/>
    <w:rsid w:val="00E9672E"/>
    <w:rsid w:val="00F61BF4"/>
    <w:rsid w:val="00F7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5D2CB0"/>
  <w14:defaultImageDpi w14:val="96"/>
  <w15:docId w15:val="{1D11F10A-FA43-40BD-97A5-A2F619AD2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80" w:line="273" w:lineRule="auto"/>
    </w:pPr>
    <w:rPr>
      <w:rFonts w:ascii="Arial" w:hAnsi="Arial" w:cs="Arial"/>
      <w:color w:val="000000"/>
      <w:kern w:val="28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nknownstyle">
    <w:name w:val="unknown style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Arial" w:hAnsi="Arial" w:cs="Arial"/>
      <w:color w:val="000066"/>
      <w:kern w:val="28"/>
      <w:sz w:val="97"/>
      <w:szCs w:val="97"/>
    </w:rPr>
  </w:style>
  <w:style w:type="paragraph" w:customStyle="1" w:styleId="unknownstyle2">
    <w:name w:val="unknown style2"/>
    <w:uiPriority w:val="99"/>
    <w:pPr>
      <w:widowControl w:val="0"/>
      <w:overflowPunct w:val="0"/>
      <w:autoSpaceDE w:val="0"/>
      <w:autoSpaceDN w:val="0"/>
      <w:adjustRightInd w:val="0"/>
      <w:jc w:val="center"/>
    </w:pPr>
    <w:rPr>
      <w:rFonts w:ascii="Arial Black" w:hAnsi="Arial Black" w:cs="Arial Black"/>
      <w:color w:val="000000"/>
      <w:kern w:val="28"/>
      <w:sz w:val="19"/>
      <w:szCs w:val="19"/>
    </w:rPr>
  </w:style>
  <w:style w:type="paragraph" w:customStyle="1" w:styleId="unknownstyle1">
    <w:name w:val="unknown style1"/>
    <w:uiPriority w:val="99"/>
    <w:pPr>
      <w:widowControl w:val="0"/>
      <w:overflowPunct w:val="0"/>
      <w:autoSpaceDE w:val="0"/>
      <w:autoSpaceDN w:val="0"/>
      <w:adjustRightInd w:val="0"/>
    </w:pPr>
    <w:rPr>
      <w:rFonts w:ascii="Arial" w:hAnsi="Arial" w:cs="Arial"/>
      <w:color w:val="000000"/>
      <w:kern w:val="28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93312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27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9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dchaffee@usd339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chaffee@usd339.net" TargetMode="External"/><Relationship Id="rId5" Type="http://schemas.openxmlformats.org/officeDocument/2006/relationships/hyperlink" Target="mailto:s_s_ariel@yahoo.com" TargetMode="External"/><Relationship Id="rId4" Type="http://schemas.openxmlformats.org/officeDocument/2006/relationships/hyperlink" Target="mailto:travis@joelittleconstruction.kscox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kes</dc:creator>
  <cp:keywords/>
  <cp:lastModifiedBy>Sykes</cp:lastModifiedBy>
  <cp:revision>8</cp:revision>
  <cp:lastPrinted>2015-12-29T00:40:00Z</cp:lastPrinted>
  <dcterms:created xsi:type="dcterms:W3CDTF">2016-06-13T15:23:00Z</dcterms:created>
  <dcterms:modified xsi:type="dcterms:W3CDTF">2016-06-14T00:36:00Z</dcterms:modified>
</cp:coreProperties>
</file>